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7BF11C10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226411">
              <w:rPr>
                <w:color w:val="000000" w:themeColor="text1"/>
              </w:rPr>
              <w:t>4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38AFEA29" w:rsidR="00832A83" w:rsidRPr="009A61F4" w:rsidRDefault="0022641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BF438B" w:rsidRPr="009A61F4">
              <w:rPr>
                <w:color w:val="000000" w:themeColor="text1"/>
              </w:rPr>
              <w:t>2/0</w:t>
            </w:r>
            <w:r>
              <w:rPr>
                <w:color w:val="000000" w:themeColor="text1"/>
              </w:rPr>
              <w:t>7</w:t>
            </w:r>
            <w:r w:rsidR="00BF438B" w:rsidRPr="009A61F4">
              <w:rPr>
                <w:color w:val="000000" w:themeColor="text1"/>
              </w:rPr>
              <w:t>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315750">
        <w:trPr>
          <w:trHeight w:val="160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9F6E4C" w14:textId="1FAD8D6E" w:rsidR="00BF438B" w:rsidRPr="003874ED" w:rsidRDefault="00AF1032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ishing the project proposal </w:t>
            </w:r>
            <w:r w:rsidR="00226411">
              <w:rPr>
                <w:color w:val="000000" w:themeColor="text1"/>
              </w:rPr>
              <w:t>presentation slides</w:t>
            </w:r>
          </w:p>
          <w:p w14:paraId="7A1D6C23" w14:textId="21A93B64" w:rsidR="003874ED" w:rsidRDefault="00226411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ishing</w:t>
            </w:r>
            <w:r w:rsidR="00AF1032">
              <w:rPr>
                <w:color w:val="000000" w:themeColor="text1"/>
              </w:rPr>
              <w:t xml:space="preserve"> the Entity Relationship diagram.</w:t>
            </w:r>
          </w:p>
          <w:p w14:paraId="7258CBCA" w14:textId="77777777" w:rsidR="003874ED" w:rsidRDefault="00226411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ing of the ER diagram mapping.</w:t>
            </w:r>
          </w:p>
          <w:p w14:paraId="0EE20AE3" w14:textId="44A4CB65" w:rsidR="00226411" w:rsidRDefault="00226411" w:rsidP="00226411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ser interface designs have been partly completed by the members actor-vise. </w:t>
            </w:r>
          </w:p>
          <w:p w14:paraId="3CA53EB3" w14:textId="563D7B8B" w:rsidR="00226411" w:rsidRPr="00226411" w:rsidRDefault="00226411" w:rsidP="00226411">
            <w:pPr>
              <w:pStyle w:val="ListParagrap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</w:t>
            </w:r>
            <w:proofErr w:type="spellStart"/>
            <w:r>
              <w:rPr>
                <w:color w:val="000000" w:themeColor="text1"/>
              </w:rPr>
              <w:t>Maneth</w:t>
            </w:r>
            <w:proofErr w:type="spellEnd"/>
            <w:r>
              <w:rPr>
                <w:color w:val="000000" w:themeColor="text1"/>
              </w:rPr>
              <w:t xml:space="preserve">-visitor, </w:t>
            </w:r>
            <w:proofErr w:type="spellStart"/>
            <w:r>
              <w:rPr>
                <w:color w:val="000000" w:themeColor="text1"/>
              </w:rPr>
              <w:t>Bhashitha</w:t>
            </w:r>
            <w:proofErr w:type="spellEnd"/>
            <w:r>
              <w:rPr>
                <w:color w:val="000000" w:themeColor="text1"/>
              </w:rPr>
              <w:t>- customer, Prasad-Sports arena staff, Jonathan- System Admin)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293EA463" w:rsidR="00752160" w:rsidRPr="009A61F4" w:rsidRDefault="00AF1032" w:rsidP="00ED242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alization and formatting of the project proposal </w:t>
            </w:r>
            <w:r w:rsidR="00226411">
              <w:rPr>
                <w:color w:val="000000" w:themeColor="text1"/>
              </w:rPr>
              <w:t>presentation</w:t>
            </w:r>
            <w:r>
              <w:rPr>
                <w:color w:val="000000" w:themeColor="text1"/>
              </w:rPr>
              <w:t xml:space="preserve">. Contribution to </w:t>
            </w:r>
            <w:r w:rsidR="00226411">
              <w:rPr>
                <w:color w:val="000000" w:themeColor="text1"/>
              </w:rPr>
              <w:t>finalize</w:t>
            </w:r>
            <w:r>
              <w:rPr>
                <w:color w:val="000000" w:themeColor="text1"/>
              </w:rPr>
              <w:t xml:space="preserve"> the Entity Relationship diagram for Sportizza. </w:t>
            </w:r>
            <w:r w:rsidR="00315750">
              <w:rPr>
                <w:color w:val="000000" w:themeColor="text1"/>
              </w:rPr>
              <w:t xml:space="preserve">User 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6966BE2A" w:rsidR="00BF438B" w:rsidRPr="009A61F4" w:rsidRDefault="00226411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was partly designed for the system admin. Creation of flow charts for the presentation</w:t>
            </w:r>
            <w:r w:rsidR="00315750">
              <w:rPr>
                <w:color w:val="000000" w:themeColor="text1"/>
              </w:rPr>
              <w:t>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EFC3D5" w14:textId="1069047B" w:rsidR="00BF438B" w:rsidRPr="009A61F4" w:rsidRDefault="00226411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 Interface was partly designed for the customer</w:t>
            </w:r>
            <w:r w:rsidR="00315750">
              <w:rPr>
                <w:color w:val="000000" w:themeColor="text1"/>
              </w:rPr>
              <w:t>. Changes made on the design logo.</w:t>
            </w:r>
          </w:p>
        </w:tc>
      </w:tr>
      <w:tr w:rsidR="00723CE9" w:rsidRPr="009A61F4" w14:paraId="294FDF26" w14:textId="77777777" w:rsidTr="00315750">
        <w:trPr>
          <w:trHeight w:val="62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1713BE4E" w:rsidR="00B75B4B" w:rsidRPr="009A61F4" w:rsidRDefault="00AF1032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ontribution to </w:t>
            </w:r>
            <w:r w:rsidR="00315750">
              <w:rPr>
                <w:color w:val="000000" w:themeColor="text1"/>
              </w:rPr>
              <w:t>finalize</w:t>
            </w:r>
            <w:r>
              <w:rPr>
                <w:color w:val="000000" w:themeColor="text1"/>
              </w:rPr>
              <w:t xml:space="preserve"> the Entity Relationship diagram for Sportizza.</w:t>
            </w:r>
            <w:r w:rsidR="008B116C">
              <w:rPr>
                <w:color w:val="000000" w:themeColor="text1"/>
              </w:rPr>
              <w:t xml:space="preserve"> </w:t>
            </w:r>
            <w:r w:rsidR="00315750">
              <w:rPr>
                <w:color w:val="000000" w:themeColor="text1"/>
              </w:rPr>
              <w:t>User Interface for the Sports Arena Staff was partly designed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00315750">
        <w:trPr>
          <w:trHeight w:val="227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34D000F" w14:textId="1EA8B115" w:rsidR="008B116C" w:rsidRDefault="008B116C" w:rsidP="00226411">
            <w:pPr>
              <w:pStyle w:val="ListParagraph"/>
              <w:rPr>
                <w:color w:val="000000" w:themeColor="text1"/>
              </w:rPr>
            </w:pPr>
          </w:p>
          <w:p w14:paraId="3DE57420" w14:textId="2C8F788B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cussion of </w:t>
            </w:r>
            <w:r w:rsidR="00226411">
              <w:rPr>
                <w:color w:val="000000" w:themeColor="text1"/>
              </w:rPr>
              <w:t xml:space="preserve">changes required on the </w:t>
            </w:r>
            <w:r>
              <w:rPr>
                <w:color w:val="000000" w:themeColor="text1"/>
              </w:rPr>
              <w:t>User Interfaces</w:t>
            </w:r>
            <w:r w:rsidR="00226411">
              <w:rPr>
                <w:color w:val="000000" w:themeColor="text1"/>
              </w:rPr>
              <w:t xml:space="preserve"> for Customer, Visitor, Sports Arena staff and System Admin.</w:t>
            </w:r>
          </w:p>
          <w:p w14:paraId="0C5B74D9" w14:textId="6A7C7BB0" w:rsidR="00226411" w:rsidRDefault="00315750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s on certain UI objects aspects due to user experience concerns of the Sportizza site.</w:t>
            </w:r>
          </w:p>
          <w:p w14:paraId="44A210B7" w14:textId="5D83A05E" w:rsidR="00315750" w:rsidRPr="00315750" w:rsidRDefault="00315750" w:rsidP="00315750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ation of the project proposal presentation.</w:t>
            </w:r>
          </w:p>
          <w:p w14:paraId="5EDD85CD" w14:textId="1DAC2D23" w:rsidR="00315750" w:rsidRDefault="00315750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Project proposal presentation strategy.</w:t>
            </w:r>
          </w:p>
          <w:p w14:paraId="714C5C46" w14:textId="18DEAE84" w:rsidR="00315750" w:rsidRDefault="00315750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ation of ER diagram and the assumptions.</w:t>
            </w:r>
          </w:p>
          <w:p w14:paraId="68717729" w14:textId="77777777" w:rsidR="008B116C" w:rsidRPr="008B116C" w:rsidRDefault="008B116C" w:rsidP="008B116C">
            <w:pPr>
              <w:ind w:left="360"/>
              <w:rPr>
                <w:color w:val="000000" w:themeColor="text1"/>
              </w:rPr>
            </w:pPr>
          </w:p>
          <w:p w14:paraId="35AA47D7" w14:textId="77777777" w:rsidR="00B45F46" w:rsidRPr="009A61F4" w:rsidRDefault="00B45F46" w:rsidP="0094312C">
            <w:pPr>
              <w:ind w:left="360"/>
              <w:rPr>
                <w:color w:val="000000" w:themeColor="text1"/>
              </w:rPr>
            </w:pP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69ECDAA7" w:rsidR="00B86DEF" w:rsidRPr="009A61F4" w:rsidRDefault="00315750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e the visitors User interfaces. ER diagram mapping and class diagram for Sportizza.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F5F1923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6B626704" w:rsidR="00752160" w:rsidRPr="009A61F4" w:rsidRDefault="0022641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te</w:t>
            </w:r>
            <w:r w:rsidR="008B116C">
              <w:rPr>
                <w:color w:val="000000" w:themeColor="text1"/>
              </w:rPr>
              <w:t xml:space="preserve"> User Interfaces of system admin.</w:t>
            </w:r>
            <w:r>
              <w:rPr>
                <w:color w:val="000000" w:themeColor="text1"/>
              </w:rPr>
              <w:t xml:space="preserve"> </w:t>
            </w:r>
            <w:r w:rsidR="00315750">
              <w:rPr>
                <w:color w:val="000000" w:themeColor="text1"/>
              </w:rPr>
              <w:t>Creation of database tables for the system.</w:t>
            </w:r>
          </w:p>
        </w:tc>
      </w:tr>
      <w:tr w:rsidR="00315750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235F0C56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alize the </w:t>
            </w:r>
            <w:r>
              <w:rPr>
                <w:color w:val="000000" w:themeColor="text1"/>
              </w:rPr>
              <w:t>customer</w:t>
            </w:r>
            <w:r>
              <w:rPr>
                <w:color w:val="000000" w:themeColor="text1"/>
              </w:rPr>
              <w:t xml:space="preserve"> User interfaces. Creation of database tables for the system.</w:t>
            </w:r>
          </w:p>
        </w:tc>
      </w:tr>
      <w:tr w:rsidR="00315750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15750" w:rsidRPr="009A61F4" w:rsidRDefault="00315750" w:rsidP="00315750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7EE0B48F" w:rsidR="00315750" w:rsidRPr="009A61F4" w:rsidRDefault="00315750" w:rsidP="0031575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alize the </w:t>
            </w:r>
            <w:r>
              <w:rPr>
                <w:color w:val="000000" w:themeColor="text1"/>
              </w:rPr>
              <w:t xml:space="preserve">sports arena staff </w:t>
            </w:r>
            <w:r>
              <w:rPr>
                <w:color w:val="000000" w:themeColor="text1"/>
              </w:rPr>
              <w:t>User interfaces. ER diagram mapping and class diagram for Sportizza.</w:t>
            </w:r>
          </w:p>
        </w:tc>
      </w:tr>
      <w:tr w:rsidR="00315750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15750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15750" w:rsidRPr="009A61F4" w:rsidRDefault="00315750" w:rsidP="00315750">
            <w:pPr>
              <w:rPr>
                <w:color w:val="000000" w:themeColor="text1"/>
              </w:rPr>
            </w:pPr>
          </w:p>
        </w:tc>
      </w:tr>
      <w:tr w:rsidR="00315750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15750" w:rsidRPr="009A61F4" w:rsidRDefault="00315750" w:rsidP="00315750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15750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15750" w:rsidRPr="009A61F4" w:rsidRDefault="00315750" w:rsidP="00315750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15750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5750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15750" w:rsidRPr="009A61F4" w:rsidRDefault="00315750" w:rsidP="00315750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lastRenderedPageBreak/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15750" w:rsidRPr="009A61F4" w:rsidRDefault="00315750" w:rsidP="00315750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3DB37A" w14:textId="77777777" w:rsidR="00E83C8C" w:rsidRDefault="00E83C8C" w:rsidP="002E2F89">
      <w:pPr>
        <w:spacing w:after="0" w:line="240" w:lineRule="auto"/>
      </w:pPr>
      <w:r>
        <w:separator/>
      </w:r>
    </w:p>
  </w:endnote>
  <w:endnote w:type="continuationSeparator" w:id="0">
    <w:p w14:paraId="69060204" w14:textId="77777777" w:rsidR="00E83C8C" w:rsidRDefault="00E83C8C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2355FD" w14:textId="77777777" w:rsidR="00E83C8C" w:rsidRDefault="00E83C8C" w:rsidP="002E2F89">
      <w:pPr>
        <w:spacing w:after="0" w:line="240" w:lineRule="auto"/>
      </w:pPr>
      <w:r>
        <w:separator/>
      </w:r>
    </w:p>
  </w:footnote>
  <w:footnote w:type="continuationSeparator" w:id="0">
    <w:p w14:paraId="3B40C3E8" w14:textId="77777777" w:rsidR="00E83C8C" w:rsidRDefault="00E83C8C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A170C"/>
    <w:rsid w:val="000F301A"/>
    <w:rsid w:val="00101615"/>
    <w:rsid w:val="00141450"/>
    <w:rsid w:val="0014533F"/>
    <w:rsid w:val="001540C0"/>
    <w:rsid w:val="00154D98"/>
    <w:rsid w:val="001A021A"/>
    <w:rsid w:val="001F10E9"/>
    <w:rsid w:val="001F5553"/>
    <w:rsid w:val="0021752D"/>
    <w:rsid w:val="00226411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76F4"/>
    <w:rsid w:val="003022A1"/>
    <w:rsid w:val="00315750"/>
    <w:rsid w:val="003221C0"/>
    <w:rsid w:val="00346B64"/>
    <w:rsid w:val="0035474D"/>
    <w:rsid w:val="003874E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26E6B"/>
    <w:rsid w:val="00832A83"/>
    <w:rsid w:val="0086752F"/>
    <w:rsid w:val="00876264"/>
    <w:rsid w:val="00880FCD"/>
    <w:rsid w:val="0088777C"/>
    <w:rsid w:val="008B116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0AD2"/>
    <w:rsid w:val="009F4835"/>
    <w:rsid w:val="00A25282"/>
    <w:rsid w:val="00A92D1C"/>
    <w:rsid w:val="00AB605E"/>
    <w:rsid w:val="00AC74E1"/>
    <w:rsid w:val="00AF1032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145FA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83C8C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2</cp:revision>
  <cp:lastPrinted>2021-06-29T02:01:00Z</cp:lastPrinted>
  <dcterms:created xsi:type="dcterms:W3CDTF">2021-07-13T11:52:00Z</dcterms:created>
  <dcterms:modified xsi:type="dcterms:W3CDTF">2021-07-13T11:52:00Z</dcterms:modified>
</cp:coreProperties>
</file>